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5943E7" w14:textId="0AC63656" w:rsidR="001B5C66" w:rsidRPr="00F362B5" w:rsidRDefault="001B5C66" w:rsidP="007E6ED7">
      <w:r w:rsidRPr="00F362B5">
        <w:rPr>
          <w:b/>
          <w:bCs/>
        </w:rPr>
      </w:r>
      <w:r w:rsidRPr="00F362B5"/>
      <w:r w:rsidRPr="00345047"/>
      <w:r w:rsidRPr="00345047">
        <w:rPr>
          <w:i/>
          <w:iCs/>
        </w:rPr>
      </w:r>
      <w:r w:rsidR="00F362B5" w:rsidRPr="00345047"/>
      <w:r>
        <w:rPr>
          <w:b/>
        </w:rPr>
        <w:t xml:space="preserve">Citation: </w:t>
      </w:r>
      <w:r>
        <w:t>James W. Lowry, "Document 61, 20 September 1710, transcription," in Documents of Brotherly Love: Dutch Mennonite Aid to Swiss Anabaptists (Millersburg, OH: Ohio Amish Library), 326-28 (even).</w:t>
      </w:r>
    </w:p>
    <w:p w14:paraId="7647207F" w14:textId="6A55C7B0" w:rsidR="001B5C66" w:rsidRDefault="001B5C66" w:rsidP="00F362B5">
      <w:r w:rsidRPr="00F362B5">
        <w:rPr>
          <w:b/>
          <w:bCs/>
        </w:rPr>
        <w:t>Copyright:</w:t>
      </w:r>
      <w:r w:rsidRPr="00F362B5">
        <w:t xml:space="preserve"> The corpus of </w:t>
      </w:r>
      <w:r w:rsidRPr="00F362B5">
        <w:rPr>
          <w:i/>
          <w:iCs/>
        </w:rPr>
        <w:t>Documents of Brotherly Love</w:t>
      </w:r>
      <w:r w:rsidRPr="00F362B5">
        <w:t xml:space="preserve"> series is copyrighted by the publisher, Ohio Amish Library. For availability, contact the publisher </w:t>
      </w:r>
      <w:proofErr w:type="gramStart"/>
      <w:r w:rsidRPr="00F362B5">
        <w:t>at</w:t>
      </w:r>
      <w:proofErr w:type="gramEnd"/>
      <w:r w:rsidRPr="00F362B5">
        <w:t xml:space="preserve"> 4292 SR 39, Millersburg, OH 44654.</w:t>
      </w:r>
    </w:p>
    <w:p w14:paraId="6BD56BE2" w14:textId="2F279380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Date: </w:t>
      </w:r>
      <w:r>
        <w:tab/>
        <w:tab/>
        <w:tab/>
      </w:r>
      <w:r>
        <w:t>20 September 1710</w:t>
      </w:r>
    </w:p>
    <w:p w14:paraId="1E41C2EC" w14:textId="4C8BED9E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: </w:t>
      </w:r>
      <w:r>
        <w:tab/>
        <w:tab/>
      </w:r>
      <w:r>
        <w:t>Runckel, Johann Ludwig</w:t>
      </w:r>
    </w:p>
    <w:p w14:paraId="4760F9DB" w14:textId="6D4D60EA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 Place: </w:t>
      </w:r>
      <w:r>
        <w:tab/>
      </w:r>
      <w:r>
        <w:t>Bern, Switzerland</w:t>
      </w:r>
    </w:p>
    <w:p w14:paraId="7145AB74" w14:textId="78AC5946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: </w:t>
      </w:r>
      <w:r>
        <w:tab/>
        <w:tab/>
      </w:r>
      <w:r>
        <w:t>Need], [Committee for Foreign</w:t>
      </w:r>
    </w:p>
    <w:p w14:paraId="549B5314" w14:textId="49BC8116" w:rsidR="001B5C66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 Place: </w:t>
      </w:r>
      <w:r>
        <w:tab/>
      </w:r>
      <w:r>
        <w:t>[Amsterdam, Netherlands]</w:t>
      </w:r>
    </w:p>
    <w:p w14:paraId="0F70791A" w14:textId="77777777" w:rsidR="00B97451" w:rsidRPr="00F362B5" w:rsidRDefault="00B97451" w:rsidP="00B97451">
      <w:pPr>
        <w:rPr>
          <w:b/>
          <w:bCs/>
        </w:rPr>
      </w:pPr>
      <w:r>
        <w:rPr>
          <w:b/>
          <w:bCs/>
        </w:rPr>
      </w:r>
      <w:r>
        <w:rPr>
          <w:b/>
        </w:rPr>
        <w:t xml:space="preserve">Language: </w:t>
      </w:r>
      <w:r>
        <w:tab/>
        <w:tab/>
      </w:r>
      <w:r>
        <w:t>Dutch</w:t>
      </w:r>
    </w:p>
    <w:p w14:paraId="0DB6A7CF" w14:textId="28ED82F6" w:rsidR="001B5C66" w:rsidRDefault="001B5C66" w:rsidP="007E6ED7">
      <w:pPr>
        <w:rPr>
          <w:b/>
          <w:bCs/>
        </w:rPr>
      </w:pPr>
      <w:r w:rsidRPr="00F362B5">
        <w:rPr>
          <w:b/>
          <w:bCs/>
        </w:rPr>
        <w:t>Transcription:</w:t>
      </w:r>
    </w:p>
    <w:p w:rsidR="004E0B8F" w:rsidRDefault="004E0B8F" w:rsidP="004E0B8F">
      <w:pPr>
        <w:pStyle w:val="FirstParagraph"/>
      </w:pPr>
      <w:r>
        <w:t>61.  September 20, 1710.</w:t>
      </w:r>
      <w:r>
        <w:rPr>
          <w:rStyle w:val="FootnoteReference"/>
        </w:rPr>
        <w:footnoteReference w:id="3"/>
      </w:r>
    </w:p>
    <w:p w:rsidR="004E0B8F" w:rsidRDefault="004E0B8F" w:rsidP="004E0B8F">
      <w:pPr>
        <w:pStyle w:val="OriginalText"/>
      </w:pPr>
    </w:p>
    <w:p w:rsidR="004E0B8F" w:rsidRDefault="004E0B8F" w:rsidP="004E0B8F">
      <w:pPr>
        <w:pStyle w:val="OriginalText"/>
      </w:pPr>
      <w:r>
        <w:t>[recto]</w:t>
      </w:r>
    </w:p>
    <w:p w:rsidR="004E0B8F" w:rsidRDefault="004E0B8F" w:rsidP="004E0B8F">
      <w:pPr>
        <w:pStyle w:val="OriginalText"/>
      </w:pPr>
    </w:p>
    <w:p w:rsidR="004E0B8F" w:rsidRDefault="004E0B8F" w:rsidP="004E0B8F">
      <w:pPr>
        <w:pStyle w:val="OriginalText"/>
      </w:pPr>
      <w:r>
        <w:t>Copia secret</w:t>
      </w:r>
    </w:p>
    <w:p w:rsidR="004E0B8F" w:rsidRDefault="004E0B8F" w:rsidP="004E0B8F">
      <w:pPr>
        <w:pStyle w:val="OriginalText"/>
      </w:pPr>
      <w:r>
        <w:tab/>
      </w:r>
      <w:r>
        <w:tab/>
      </w:r>
      <w:r>
        <w:tab/>
      </w:r>
      <w:r>
        <w:tab/>
        <w:t xml:space="preserve">Bern den 20 [september] </w:t>
      </w:r>
      <w:r>
        <w:rPr>
          <w:rStyle w:val="Italics"/>
        </w:rPr>
        <w:t>1710</w:t>
      </w:r>
      <w:r>
        <w:t>.</w:t>
      </w:r>
    </w:p>
    <w:p w:rsidR="004E0B8F" w:rsidRDefault="004E0B8F" w:rsidP="004E0B8F">
      <w:pPr>
        <w:pStyle w:val="OriginalText"/>
      </w:pPr>
    </w:p>
    <w:p w:rsidR="004E0B8F" w:rsidRDefault="004E0B8F" w:rsidP="004E0B8F">
      <w:pPr>
        <w:pStyle w:val="OriginalText"/>
      </w:pPr>
      <w:r>
        <w:t>Mÿn Heer</w:t>
      </w:r>
    </w:p>
    <w:p w:rsidR="004E0B8F" w:rsidRDefault="004E0B8F" w:rsidP="004E0B8F">
      <w:pPr>
        <w:pStyle w:val="OriginalText"/>
      </w:pPr>
      <w:r>
        <w:t>gelyk mons[ieu]. de St Saphorin zedert sijn arrivement jn deese stadt geoccupeert</w:t>
      </w:r>
    </w:p>
    <w:p w:rsidR="004E0B8F" w:rsidRDefault="004E0B8F" w:rsidP="004E0B8F">
      <w:pPr>
        <w:pStyle w:val="OriginalText"/>
      </w:pPr>
      <w:r>
        <w:t>is geweest, om sÿn relaes op te stellen weegens sÿn negotieatie jn den haag ende</w:t>
      </w:r>
    </w:p>
    <w:p w:rsidR="004E0B8F" w:rsidRDefault="004E0B8F" w:rsidP="004E0B8F">
      <w:pPr>
        <w:pStyle w:val="OriginalText"/>
      </w:pPr>
      <w:r>
        <w:t>visites te geven aan de voornaamste van dit Canton, hebben wij nog wÿnig kunnen vorderen jn</w:t>
      </w:r>
    </w:p>
    <w:p w:rsidR="004E0B8F" w:rsidRDefault="004E0B8F" w:rsidP="004E0B8F">
      <w:pPr>
        <w:pStyle w:val="OriginalText"/>
      </w:pPr>
      <w:r>
        <w:t>de orders die het haer ho[og] mo[genden] heeft gelieft, aan mijn te bevelen, weegens de menno-</w:t>
      </w:r>
    </w:p>
    <w:p w:rsidR="004E0B8F" w:rsidRDefault="004E0B8F" w:rsidP="004E0B8F">
      <w:pPr>
        <w:pStyle w:val="OriginalText"/>
      </w:pPr>
      <w:r>
        <w:t>niten jn dit Canton, met order om met den voorn[oemde] H[ee]r St Savorin</w:t>
      </w:r>
    </w:p>
    <w:p w:rsidR="004E0B8F" w:rsidRDefault="004E0B8F" w:rsidP="004E0B8F">
      <w:pPr>
        <w:pStyle w:val="OriginalText"/>
      </w:pPr>
      <w:r>
        <w:t>de consert</w:t>
      </w:r>
      <w:r>
        <w:rPr>
          <w:rStyle w:val="FootnoteReference"/>
        </w:rPr>
        <w:footnoteReference w:id="4"/>
      </w:r>
      <w:r>
        <w:t xml:space="preserve"> deese saak te behandelen.</w:t>
      </w:r>
    </w:p>
    <w:p w:rsidR="004E0B8F" w:rsidRDefault="004E0B8F" w:rsidP="004E0B8F">
      <w:pPr>
        <w:pStyle w:val="OriginalText"/>
      </w:pPr>
      <w:r>
        <w:t xml:space="preserve">   Hebbe ook bÿ syne aankomst hem gecommuniceert het </w:t>
      </w:r>
      <w:r>
        <w:fldChar w:fldCharType="begin"/>
      </w:r>
      <w:r>
        <w:instrText>xe "swamp reclamation project"</w:instrText>
      </w:r>
      <w:r>
        <w:fldChar w:fldCharType="end"/>
      </w:r>
      <w:r>
        <w:t xml:space="preserve">project ’t geen </w:t>
      </w:r>
      <w:r>
        <w:fldChar w:fldCharType="begin"/>
      </w:r>
      <w:r>
        <w:instrText>xe "Anabaptists in Bern:favorable view of"</w:instrText>
      </w:r>
      <w:r>
        <w:fldChar w:fldCharType="end"/>
      </w:r>
      <w:r>
        <w:t>eenige</w:t>
      </w:r>
    </w:p>
    <w:p w:rsidR="004E0B8F" w:rsidRDefault="004E0B8F" w:rsidP="004E0B8F">
      <w:pPr>
        <w:pStyle w:val="OriginalText"/>
      </w:pPr>
      <w:r>
        <w:t>wel gejntentioneerde voor deese arme menschen hadden gemaekt welke jk jn</w:t>
      </w:r>
    </w:p>
    <w:p w:rsidR="004E0B8F" w:rsidRDefault="004E0B8F" w:rsidP="004E0B8F">
      <w:pPr>
        <w:pStyle w:val="OriginalText"/>
      </w:pPr>
      <w:r>
        <w:t>mÿn vorige van 30</w:t>
      </w:r>
      <w:r>
        <w:rPr>
          <w:rStyle w:val="FootnoteReference"/>
        </w:rPr>
        <w:t>st</w:t>
      </w:r>
      <w:r>
        <w:t xml:space="preserve"> passato hebbe gemelt, als wanneer ik hem de observatien</w:t>
      </w:r>
    </w:p>
    <w:p w:rsidR="004E0B8F" w:rsidRDefault="004E0B8F" w:rsidP="004E0B8F">
      <w:pPr>
        <w:pStyle w:val="OriginalText"/>
      </w:pPr>
      <w:r>
        <w:t>soo voor als teegen hebbe aangeweesen, om het gewenste oogmerk jn deese te berÿken</w:t>
      </w:r>
    </w:p>
    <w:p w:rsidR="004E0B8F" w:rsidRDefault="004E0B8F" w:rsidP="004E0B8F">
      <w:pPr>
        <w:pStyle w:val="OriginalText"/>
      </w:pPr>
      <w:r>
        <w:t xml:space="preserve">zeedert hebben wÿ ÿder voor sig, de leeden soo wel van de </w:t>
      </w:r>
      <w:r>
        <w:fldChar w:fldCharType="begin"/>
      </w:r>
      <w:r>
        <w:instrText>xe "Bern, Canton of:Small Council (Senate)"</w:instrText>
      </w:r>
      <w:r>
        <w:fldChar w:fldCharType="end"/>
      </w:r>
      <w:r>
        <w:t xml:space="preserve">klÿnen als </w:t>
      </w:r>
      <w:r>
        <w:fldChar w:fldCharType="begin"/>
      </w:r>
      <w:r>
        <w:instrText>xe "Bern, Canton of:Great (Sovereign) Council"</w:instrText>
      </w:r>
      <w:r>
        <w:fldChar w:fldCharType="end"/>
      </w:r>
      <w:r>
        <w:t>groten</w:t>
      </w:r>
    </w:p>
    <w:p w:rsidR="004E0B8F" w:rsidRDefault="004E0B8F" w:rsidP="004E0B8F">
      <w:pPr>
        <w:pStyle w:val="OriginalText"/>
      </w:pPr>
      <w:r>
        <w:t>raad nopende de arme menschen weesen spreeken, en getragt soo veele voorspraken</w:t>
      </w:r>
    </w:p>
    <w:p w:rsidR="004E0B8F" w:rsidRDefault="004E0B8F" w:rsidP="004E0B8F">
      <w:pPr>
        <w:pStyle w:val="OriginalText"/>
      </w:pPr>
      <w:r>
        <w:t>te formeren als mogelyk is, maer hebben tot nog toe ten haeren respecte de gemoede-</w:t>
      </w:r>
    </w:p>
    <w:p w:rsidR="004E0B8F" w:rsidRDefault="004E0B8F" w:rsidP="004E0B8F">
      <w:pPr>
        <w:pStyle w:val="OriginalText"/>
      </w:pPr>
      <w:r>
        <w:t xml:space="preserve">ren </w:t>
      </w:r>
      <w:r>
        <w:fldChar w:fldCharType="begin"/>
      </w:r>
      <w:r>
        <w:instrText>xe "Bern, Canton of:Great (Sovereign) Council"</w:instrText>
      </w:r>
      <w:r>
        <w:fldChar w:fldCharType="end"/>
      </w:r>
      <w:r>
        <w:t>vrÿ [ver]deelt bevonden, en waren de wel gejntentioneerde naer een aandagtig overleg van</w:t>
      </w:r>
    </w:p>
    <w:p w:rsidR="004E0B8F" w:rsidRDefault="004E0B8F" w:rsidP="004E0B8F">
      <w:pPr>
        <w:pStyle w:val="OriginalText"/>
      </w:pPr>
      <w:r>
        <w:t xml:space="preserve">oordeel, dat het best en selfs nootsakelyk voor deese arme menschen is, om </w:t>
      </w:r>
      <w:r>
        <w:fldChar w:fldCharType="begin"/>
      </w:r>
      <w:r>
        <w:instrText>xe "Runckel, Johann Ludwig:must work secretly"</w:instrText>
      </w:r>
      <w:r>
        <w:fldChar w:fldCharType="end"/>
      </w:r>
      <w:r>
        <w:t>niet</w:t>
      </w:r>
    </w:p>
    <w:p w:rsidR="004E0B8F" w:rsidRDefault="004E0B8F" w:rsidP="004E0B8F">
      <w:pPr>
        <w:pStyle w:val="OriginalText"/>
      </w:pPr>
      <w:r>
        <w:t>jn Publiq over deese affaires te werken, maer die te laten rusten tot dat hare</w:t>
      </w:r>
    </w:p>
    <w:p w:rsidR="004E0B8F" w:rsidRDefault="004E0B8F" w:rsidP="004E0B8F">
      <w:pPr>
        <w:pStyle w:val="OriginalText"/>
        <w:rPr>
          <w:w w:val="98"/>
        </w:rPr>
      </w:pPr>
      <w:r>
        <w:rPr>
          <w:w w:val="98"/>
        </w:rPr>
        <w:t>mede Broeders jn holland tot hamburg en elders een [ver]seekert middel sullen gevonden hebben tot</w:t>
      </w:r>
    </w:p>
    <w:p w:rsidR="004E0B8F" w:rsidRDefault="004E0B8F" w:rsidP="004E0B8F">
      <w:pPr>
        <w:pStyle w:val="OriginalText"/>
      </w:pPr>
      <w:r>
        <w:t>haere retraicte, of jn cas het bovengemelte project jngang vond die arme menschen daer door</w:t>
      </w:r>
    </w:p>
    <w:p w:rsidR="004E0B8F" w:rsidRDefault="004E0B8F" w:rsidP="004E0B8F">
      <w:pPr>
        <w:pStyle w:val="OriginalText"/>
      </w:pPr>
      <w:r>
        <w:t>van een anders onvermÿdelyk vertrek wierden ontheven.</w:t>
      </w:r>
    </w:p>
    <w:p w:rsidR="004E0B8F" w:rsidRDefault="004E0B8F" w:rsidP="004E0B8F">
      <w:pPr>
        <w:pStyle w:val="OriginalText"/>
      </w:pPr>
      <w:r>
        <w:t xml:space="preserve">   Deesen weg hebben wÿ moeten neemen en jnslaen, om dat wÿ niet sonder reeden bedugt sÿn</w:t>
      </w:r>
    </w:p>
    <w:p w:rsidR="004E0B8F" w:rsidRDefault="004E0B8F" w:rsidP="004E0B8F">
      <w:pPr>
        <w:pStyle w:val="OriginalText"/>
      </w:pPr>
      <w:r>
        <w:t>dat wÿ door de minste publique beweeging jn haer faveur</w:t>
      </w:r>
    </w:p>
    <w:p w:rsidR="004E0B8F" w:rsidRDefault="004E0B8F" w:rsidP="004E0B8F">
      <w:pPr>
        <w:pStyle w:val="OriginalText"/>
      </w:pPr>
      <w:r>
        <w:t>haere harde partÿen gelegentheÿd souden geeven, omme tot haer disavantagie</w:t>
      </w:r>
      <w:r>
        <w:rPr>
          <w:rStyle w:val="FootnoteReference"/>
        </w:rPr>
        <w:footnoteReference w:id="5"/>
      </w:r>
    </w:p>
    <w:p w:rsidR="004E0B8F" w:rsidRDefault="004E0B8F" w:rsidP="004E0B8F">
      <w:pPr>
        <w:pStyle w:val="OriginalText"/>
      </w:pPr>
      <w:r>
        <w:t>de sake sodanig te disponeren, en voor jn te neemen, dat men geen middel sou vinden kunnen om</w:t>
      </w:r>
    </w:p>
    <w:p w:rsidR="004E0B8F" w:rsidRDefault="004E0B8F" w:rsidP="004E0B8F">
      <w:pPr>
        <w:pStyle w:val="OriginalText"/>
      </w:pPr>
      <w:r>
        <w:t>deselve te herstellen, en dat soo veel te meer om dat men reets bemerkt heeft dat mons[ieur]</w:t>
      </w:r>
    </w:p>
    <w:p w:rsidR="004E0B8F" w:rsidRDefault="004E0B8F" w:rsidP="004E0B8F">
      <w:pPr>
        <w:pStyle w:val="OriginalText"/>
      </w:pPr>
      <w:r>
        <w:fldChar w:fldCharType="begin"/>
      </w:r>
      <w:r>
        <w:instrText>xe "Willading, Johann Friedrich, Chief Magistrate"</w:instrText>
      </w:r>
      <w:r>
        <w:fldChar w:fldCharType="end"/>
      </w:r>
      <w:r>
        <w:t>Lestoÿer</w:t>
      </w:r>
      <w:r>
        <w:rPr>
          <w:rStyle w:val="FootnoteReference"/>
        </w:rPr>
        <w:footnoteReference w:id="6"/>
      </w:r>
      <w:r>
        <w:t xml:space="preserve"> Willedinq eenigen lugt heeft, van de weegen welke</w:t>
      </w:r>
    </w:p>
    <w:p w:rsidR="004E0B8F" w:rsidRDefault="004E0B8F" w:rsidP="004E0B8F">
      <w:pPr>
        <w:pStyle w:val="OriginalText"/>
      </w:pPr>
      <w:r>
        <w:t>de wel gejntentioneerde gebruyken, om soo het eenigsints mogelyk is, die arme menschen</w:t>
      </w:r>
    </w:p>
    <w:p w:rsidR="004E0B8F" w:rsidRDefault="004E0B8F" w:rsidP="004E0B8F">
      <w:pPr>
        <w:pStyle w:val="OriginalText"/>
      </w:pPr>
      <w:r>
        <w:t>jn het land te behouden, en welke reets getragt hebben, jn den souveraÿnen raad te bewer-</w:t>
      </w:r>
    </w:p>
    <w:p w:rsidR="004E0B8F" w:rsidRDefault="004E0B8F" w:rsidP="004E0B8F">
      <w:pPr>
        <w:pStyle w:val="OriginalText"/>
      </w:pPr>
      <w:r>
        <w:t xml:space="preserve">ken om te resolveren, dat den </w:t>
      </w:r>
      <w:r>
        <w:fldChar w:fldCharType="begin"/>
      </w:r>
      <w:r>
        <w:instrText>xe "number of Anabaptists in Bern:no complete listing"</w:instrText>
      </w:r>
      <w:r>
        <w:fldChar w:fldCharType="end"/>
      </w:r>
      <w:r>
        <w:t xml:space="preserve">lÿst weke den </w:t>
      </w:r>
      <w:r>
        <w:fldChar w:fldCharType="begin"/>
      </w:r>
      <w:r>
        <w:instrText>xe "Friedrich Wilhelm, King of Prussia"</w:instrText>
      </w:r>
      <w:r>
        <w:fldChar w:fldCharType="end"/>
      </w:r>
      <w:r>
        <w:t>konink van Pruysen van die luÿden geeÿscht heeft</w:t>
      </w:r>
    </w:p>
    <w:p w:rsidR="004E0B8F" w:rsidRDefault="004E0B8F" w:rsidP="004E0B8F">
      <w:pPr>
        <w:pStyle w:val="OriginalText"/>
      </w:pPr>
      <w:r>
        <w:t>door die van de dopers kamer aan die Maj[e]st[eit] mogt gelast werden over te leveren, waer toe</w:t>
      </w:r>
    </w:p>
    <w:p w:rsidR="004E0B8F" w:rsidRDefault="004E0B8F" w:rsidP="004E0B8F">
      <w:pPr>
        <w:pStyle w:val="OriginalText"/>
        <w:rPr>
          <w:w w:val="99"/>
        </w:rPr>
      </w:pPr>
      <w:r>
        <w:rPr>
          <w:w w:val="99"/>
        </w:rPr>
        <w:t>zÿ vooralsnog geensints jn staet sÿn om sulx te doen, door dien die luÿden soo seer sÿn [ver]stroÿt.</w:t>
      </w:r>
    </w:p>
    <w:p w:rsidR="004E0B8F" w:rsidRDefault="004E0B8F" w:rsidP="004E0B8F">
      <w:pPr>
        <w:pStyle w:val="OriginalText"/>
        <w:rPr>
          <w:w w:val="97"/>
        </w:rPr>
      </w:pPr>
      <w:r>
        <w:t xml:space="preserve">   </w:t>
      </w:r>
      <w:r>
        <w:rPr>
          <w:w w:val="97"/>
        </w:rPr>
        <w:t>Vorders is men overeengekomen, om in deese affaires het begeerde oogmerk te beryken, dat men jn</w:t>
      </w:r>
    </w:p>
    <w:p w:rsidR="004E0B8F" w:rsidRDefault="004E0B8F" w:rsidP="004E0B8F">
      <w:pPr>
        <w:pStyle w:val="OriginalText"/>
      </w:pPr>
      <w:r>
        <w:t>’t vervolg sal tragten te tonen dat men een [ver]seekerde retraicte voor die miserabele</w:t>
      </w:r>
    </w:p>
    <w:p w:rsidR="004E0B8F" w:rsidRDefault="004E0B8F" w:rsidP="004E0B8F">
      <w:pPr>
        <w:pStyle w:val="OriginalText"/>
        <w:rPr>
          <w:w w:val="95"/>
        </w:rPr>
      </w:pPr>
      <w:r>
        <w:rPr>
          <w:w w:val="95"/>
        </w:rPr>
        <w:t>menschen gevonden heeft, en daer door jn de raad het getal te [ver]meerderen van die geene welke haer</w:t>
      </w:r>
    </w:p>
    <w:p w:rsidR="004E0B8F" w:rsidRDefault="004E0B8F" w:rsidP="004E0B8F">
      <w:pPr>
        <w:pStyle w:val="OriginalText"/>
      </w:pPr>
      <w:r>
        <w:t>soeken te behouden, en wanneer men van de selve retraite eenigsints [ver]seekert was</w:t>
      </w:r>
    </w:p>
    <w:p w:rsidR="004E0B8F" w:rsidRDefault="004E0B8F" w:rsidP="004E0B8F">
      <w:pPr>
        <w:pStyle w:val="OriginalText"/>
        <w:rPr>
          <w:w w:val="97"/>
        </w:rPr>
      </w:pPr>
      <w:r>
        <w:rPr>
          <w:w w:val="97"/>
        </w:rPr>
        <w:t xml:space="preserve">sal ik aan den souverynen raad een memorie presenteeren, van wegen haer ho[og] mo[genden] omme </w:t>
      </w:r>
    </w:p>
    <w:p w:rsidR="004E0B8F" w:rsidRDefault="004E0B8F" w:rsidP="004E0B8F">
      <w:pPr>
        <w:pStyle w:val="OriginalText"/>
        <w:jc w:val="right"/>
      </w:pPr>
      <w:r>
        <w:t>te [ver]soeken een generale</w:t>
      </w:r>
    </w:p>
    <w:p w:rsidR="004E0B8F" w:rsidRDefault="004E0B8F" w:rsidP="004E0B8F">
      <w:pPr>
        <w:pStyle w:val="OriginalText"/>
      </w:pPr>
      <w:r>
        <w:t>amnestie voor die arme menschen, ten eÿnde aan deselve vryheyd gegeven mag werden</w:t>
      </w:r>
    </w:p>
    <w:p w:rsidR="004E0B8F" w:rsidRDefault="004E0B8F" w:rsidP="004E0B8F">
      <w:pPr>
        <w:pStyle w:val="OriginalText"/>
        <w:rPr>
          <w:w w:val="95"/>
        </w:rPr>
      </w:pPr>
      <w:r>
        <w:rPr>
          <w:w w:val="95"/>
        </w:rPr>
        <w:t>en behoorlyke tijd te erlange[n] omme order op haer saken te stellen en van haere goederen ten haeren</w:t>
      </w:r>
    </w:p>
    <w:p w:rsidR="004E0B8F" w:rsidRDefault="004E0B8F" w:rsidP="004E0B8F">
      <w:pPr>
        <w:pStyle w:val="OriginalText"/>
        <w:jc w:val="right"/>
      </w:pPr>
      <w:r>
        <w:lastRenderedPageBreak/>
        <w:t>meesten voordele te</w:t>
      </w:r>
    </w:p>
    <w:p w:rsidR="004E0B8F" w:rsidRDefault="004E0B8F" w:rsidP="004E0B8F">
      <w:pPr>
        <w:pStyle w:val="OriginalText"/>
      </w:pPr>
      <w:r>
        <w:t>disponeren, bÿ al dien haere hooge exellentie na geen reeden en willen luÿsteren.</w:t>
      </w:r>
    </w:p>
    <w:p w:rsidR="004E0B8F" w:rsidRDefault="004E0B8F" w:rsidP="004E0B8F">
      <w:pPr>
        <w:pStyle w:val="OriginalText"/>
      </w:pPr>
      <w:r>
        <w:t xml:space="preserve">   Het sal dan niet te bekomen sÿn, dat deselve een geheele </w:t>
      </w:r>
      <w:r>
        <w:fldChar w:fldCharType="begin"/>
      </w:r>
      <w:r>
        <w:instrText>xe "conscience, freedom of"</w:instrText>
      </w:r>
      <w:r>
        <w:fldChar w:fldCharType="end"/>
      </w:r>
      <w:r>
        <w:t>vryheyd van Consicentie [sic]</w:t>
      </w:r>
    </w:p>
    <w:p w:rsidR="004E0B8F" w:rsidRDefault="004E0B8F" w:rsidP="004E0B8F">
      <w:pPr>
        <w:pStyle w:val="OriginalText"/>
      </w:pPr>
      <w:r>
        <w:t>sullen bekomen, maer misschien wel, dat door middel van de een &amp; ander der wel</w:t>
      </w:r>
    </w:p>
    <w:p w:rsidR="004E0B8F" w:rsidRDefault="004E0B8F" w:rsidP="004E0B8F">
      <w:pPr>
        <w:pStyle w:val="OriginalText"/>
        <w:ind w:firstLine="4860"/>
      </w:pPr>
      <w:r>
        <w:t>gejntentioneer-</w:t>
      </w:r>
    </w:p>
    <w:p w:rsidR="004E0B8F" w:rsidRDefault="004E0B8F" w:rsidP="004E0B8F">
      <w:pPr>
        <w:pStyle w:val="OriginalText"/>
      </w:pPr>
      <w:r>
        <w:t>de en het boven gemelde middel haer jn het land sag te behouden, het welke door de</w:t>
      </w:r>
    </w:p>
    <w:p w:rsidR="004E0B8F" w:rsidRDefault="004E0B8F" w:rsidP="004E0B8F">
      <w:pPr>
        <w:pStyle w:val="OriginalText"/>
      </w:pPr>
      <w:r>
        <w:t>selve door alle redenen sal worden geappuijeert</w:t>
      </w:r>
      <w:r>
        <w:rPr>
          <w:rStyle w:val="FootnoteReference"/>
        </w:rPr>
        <w:footnoteReference w:id="7"/>
      </w:r>
      <w:r>
        <w:t xml:space="preserve"> waer na men die affaires met</w:t>
      </w:r>
    </w:p>
    <w:p w:rsidR="004E0B8F" w:rsidRDefault="004E0B8F" w:rsidP="004E0B8F">
      <w:pPr>
        <w:pStyle w:val="OriginalText"/>
      </w:pPr>
      <w:r>
        <w:t>meerder force sal tragten voort te setten, men hoopt dat sulk eene propositie, door</w:t>
      </w:r>
    </w:p>
    <w:p w:rsidR="004E0B8F" w:rsidRDefault="004E0B8F" w:rsidP="004E0B8F">
      <w:pPr>
        <w:pStyle w:val="OriginalText"/>
      </w:pPr>
      <w:r>
        <w:t>Parsonen van Credit jn dit Canton selve voortkomende, wel meer jngres-</w:t>
      </w:r>
    </w:p>
    <w:p w:rsidR="004E0B8F" w:rsidRDefault="004E0B8F" w:rsidP="004E0B8F">
      <w:pPr>
        <w:pStyle w:val="OriginalText"/>
      </w:pPr>
      <w:r>
        <w:t>sie</w:t>
      </w:r>
      <w:r>
        <w:rPr>
          <w:rStyle w:val="FootnoteReference"/>
        </w:rPr>
        <w:footnoteReference w:id="8"/>
      </w:r>
      <w:r>
        <w:t xml:space="preserve">  vinden sal, dan al het geene wat van buyten magten werd ondernomen, ten</w:t>
      </w:r>
    </w:p>
    <w:p w:rsidR="004E0B8F" w:rsidRDefault="004E0B8F" w:rsidP="004E0B8F">
      <w:pPr>
        <w:pStyle w:val="OriginalText"/>
      </w:pPr>
      <w:r>
        <w:t>minsten dat het seer veel sal toebrengen om voor die arme Anababtisten dragelyker</w:t>
      </w:r>
    </w:p>
    <w:p w:rsidR="004E0B8F" w:rsidRDefault="004E0B8F" w:rsidP="004E0B8F">
      <w:pPr>
        <w:pStyle w:val="OriginalText"/>
      </w:pPr>
      <w:r>
        <w:t>conditie te bedingen, soo men hier soo ongelukkig was, dat men bleef persisteren</w:t>
      </w:r>
    </w:p>
    <w:p w:rsidR="004E0B8F" w:rsidRDefault="004E0B8F" w:rsidP="004E0B8F">
      <w:pPr>
        <w:pStyle w:val="OriginalText"/>
      </w:pPr>
      <w:r>
        <w:t>omme die selve uyt het land te doen vertrekken en na een andere te [ver]senden.</w:t>
      </w:r>
    </w:p>
    <w:p w:rsidR="004E0B8F" w:rsidRDefault="004E0B8F" w:rsidP="004E0B8F">
      <w:pPr>
        <w:pStyle w:val="OriginalText"/>
      </w:pPr>
    </w:p>
    <w:p w:rsidR="004E0B8F" w:rsidRDefault="004E0B8F" w:rsidP="004E0B8F">
      <w:pPr>
        <w:pStyle w:val="OriginalText"/>
      </w:pPr>
      <w:r>
        <w:t>[verso]</w:t>
      </w:r>
    </w:p>
    <w:p w:rsidR="004E0B8F" w:rsidRDefault="004E0B8F" w:rsidP="004E0B8F">
      <w:pPr>
        <w:pStyle w:val="OriginalText"/>
      </w:pPr>
    </w:p>
    <w:p w:rsidR="004E0B8F" w:rsidRDefault="004E0B8F" w:rsidP="004E0B8F">
      <w:pPr>
        <w:pStyle w:val="OriginalText"/>
      </w:pPr>
      <w:r>
        <w:t xml:space="preserve">   Dit is het ontwerp, ’t geen men meent te volgen, ter tÿd men sal haer de</w:t>
      </w:r>
    </w:p>
    <w:p w:rsidR="004E0B8F" w:rsidRDefault="004E0B8F" w:rsidP="004E0B8F">
      <w:pPr>
        <w:pStyle w:val="OriginalText"/>
      </w:pPr>
      <w:r>
        <w:t>jntentie der mennoniten jn nederlant, op het voorz[eide] subject, en dat men sal</w:t>
      </w:r>
    </w:p>
    <w:p w:rsidR="004E0B8F" w:rsidRDefault="004E0B8F" w:rsidP="004E0B8F">
      <w:pPr>
        <w:pStyle w:val="OriginalText"/>
      </w:pPr>
      <w:r>
        <w:t xml:space="preserve">[ver]staen, dat sÿ een [ver]seekerde retraite hebben gevonden voor haere arme mede broeders </w:t>
      </w:r>
    </w:p>
    <w:p w:rsidR="004E0B8F" w:rsidRDefault="004E0B8F" w:rsidP="004E0B8F">
      <w:pPr>
        <w:pStyle w:val="OriginalText"/>
        <w:jc w:val="right"/>
      </w:pPr>
      <w:r>
        <w:t>jn deese landen</w:t>
      </w:r>
    </w:p>
    <w:p w:rsidR="004E0B8F" w:rsidRDefault="004E0B8F" w:rsidP="004E0B8F">
      <w:pPr>
        <w:pStyle w:val="OriginalText"/>
      </w:pPr>
      <w:r>
        <w:t>en wÿ sullen op deesen voet voortgaan tot dat men eenige notabele [ver]andering in die affairen</w:t>
      </w:r>
    </w:p>
    <w:p w:rsidR="004E0B8F" w:rsidRDefault="004E0B8F" w:rsidP="004E0B8F">
      <w:pPr>
        <w:pStyle w:val="OriginalText"/>
        <w:ind w:firstLine="5760"/>
      </w:pPr>
      <w:r>
        <w:t>ontmoet</w:t>
      </w:r>
    </w:p>
    <w:p w:rsidR="004E0B8F" w:rsidRDefault="004E0B8F" w:rsidP="004E0B8F">
      <w:pPr>
        <w:pStyle w:val="OriginalText"/>
      </w:pPr>
      <w:r>
        <w:t xml:space="preserve">’t geen, welke ons obligere[n] sal van een andere roete te neemen, om ons oogmerk te </w:t>
      </w:r>
      <w:r>
        <w:rPr>
          <w:rStyle w:val="Italics"/>
        </w:rPr>
        <w:t>bereyken</w:t>
      </w:r>
      <w:r>
        <w:t>.</w:t>
      </w:r>
    </w:p>
    <w:p w:rsidR="0084002E" w:rsidRDefault="0084002E">
      <w:bookmarkStart w:id="0" w:name="_GoBack"/>
      <w:bookmarkEnd w:id="0"/>
    </w:p>
    <w:sectPr w:rsidR="00EA0E01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937112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endnote>
  <w:endnote w:type="continuationSeparator" w:id="0">
    <w:p w14:paraId="53C4C15A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310"/>
      <w:gridCol w:w="4040"/>
    </w:tblGrid>
    <w:tr w:rsidR="007E6ED7" w:rsidRPr="00B239B0" w14:paraId="061F28A1" w14:textId="77777777" w:rsidTr="003C6E60">
      <w:tc>
        <w:tcPr>
          <w:tcW w:w="5310" w:type="dxa"/>
        </w:tcPr>
        <w:p w14:paraId="2A4B0EAB" w14:textId="73175134" w:rsidR="007E6ED7" w:rsidRPr="00B239B0" w:rsidRDefault="007E6ED7" w:rsidP="007E6ED7">
          <w:pPr>
            <w:pStyle w:val="Header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printmigrationnetwork.org</w:t>
          </w:r>
          <w:r w:rsidR="003C6E60" w:rsidRPr="00B239B0">
            <w:rPr>
              <w:sz w:val="20"/>
              <w:szCs w:val="18"/>
            </w:rPr>
            <w:t xml:space="preserve"> </w:t>
          </w:r>
          <w:r w:rsidR="003C6E60" w:rsidRPr="00B239B0">
            <w:rPr>
              <w:sz w:val="20"/>
              <w:szCs w:val="18"/>
            </w:rPr>
            <w:br/>
            <w:t>People, Religion, Information Networks, and Travel – Migration in the Early Modern World</w:t>
          </w:r>
        </w:p>
        <w:p w14:paraId="0A0271FF" w14:textId="0AB94F8F" w:rsidR="007E6ED7" w:rsidRPr="00F362B5" w:rsidRDefault="007E6ED7" w:rsidP="007E6ED7">
          <w:pPr>
            <w:pStyle w:val="Header"/>
          </w:pPr>
        </w:p>
      </w:tc>
      <w:tc>
        <w:tcPr>
          <w:tcW w:w="4040" w:type="dxa"/>
        </w:tcPr>
        <w:p w14:paraId="1ADC07AD" w14:textId="1D2FF237" w:rsidR="007E6ED7" w:rsidRPr="00B239B0" w:rsidRDefault="003C6E60" w:rsidP="003C6E60">
          <w:pPr>
            <w:pStyle w:val="Footer"/>
            <w:jc w:val="right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© All Rights Reserved</w:t>
          </w:r>
          <w:r w:rsidRPr="00B239B0">
            <w:rPr>
              <w:sz w:val="20"/>
              <w:szCs w:val="18"/>
            </w:rPr>
            <w:br/>
          </w:r>
          <w:r w:rsidRPr="00B239B0">
            <w:rPr>
              <w:sz w:val="20"/>
              <w:szCs w:val="18"/>
            </w:rPr>
            <w:fldChar w:fldCharType="begin"/>
          </w:r>
          <w:r w:rsidRPr="00B239B0">
            <w:rPr>
              <w:sz w:val="20"/>
              <w:szCs w:val="18"/>
            </w:rPr>
            <w:instrText xml:space="preserve"> PAGE   \* MERGEFORMAT </w:instrText>
          </w:r>
          <w:r w:rsidRPr="00B239B0">
            <w:rPr>
              <w:sz w:val="20"/>
              <w:szCs w:val="18"/>
            </w:rPr>
            <w:fldChar w:fldCharType="separate"/>
          </w:r>
          <w:r w:rsidRPr="00B239B0">
            <w:rPr>
              <w:sz w:val="20"/>
              <w:szCs w:val="18"/>
            </w:rPr>
            <w:t>1</w:t>
          </w:r>
          <w:r w:rsidRPr="00B239B0">
            <w:rPr>
              <w:sz w:val="20"/>
              <w:szCs w:val="18"/>
            </w:rPr>
            <w:fldChar w:fldCharType="end"/>
          </w:r>
        </w:p>
      </w:tc>
    </w:tr>
  </w:tbl>
  <w:p w14:paraId="22CDF8B0" w14:textId="77777777" w:rsidR="007E6ED7" w:rsidRPr="00F362B5" w:rsidRDefault="007E6E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143849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footnote>
  <w:footnote w:type="continuationSeparator" w:id="0">
    <w:p w14:paraId="21DE7EFB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footnote>
  <w:footnote w:id="3">
    <w:p w:rsidR="004E0B8F" w:rsidRDefault="004E0B8F" w:rsidP="004E0B8F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61</w:t>
      </w:r>
      <w:r>
        <w:tab/>
      </w:r>
      <w:r>
        <w:rPr>
          <w:rStyle w:val="FootnoteReference"/>
        </w:rPr>
        <w:tab/>
      </w:r>
      <w:r>
        <w:t xml:space="preserve">This is A 1273 from the De Hoop Scheffer </w:t>
      </w:r>
      <w:r>
        <w:rPr>
          <w:rStyle w:val="Italics"/>
        </w:rPr>
        <w:t>Inventaris</w:t>
      </w:r>
      <w:r>
        <w:t>.</w:t>
      </w:r>
    </w:p>
    <w:p w:rsidR="004E0B8F" w:rsidRDefault="004E0B8F" w:rsidP="004E0B8F">
      <w:pPr>
        <w:pStyle w:val="FootnoteText"/>
      </w:pPr>
    </w:p>
  </w:footnote>
  <w:footnote w:id="4">
    <w:p w:rsidR="004E0B8F" w:rsidRDefault="004E0B8F" w:rsidP="004E0B8F">
      <w:pPr>
        <w:pStyle w:val="Footnote-OneDigit"/>
      </w:pPr>
      <w:r>
        <w:rPr>
          <w:vertAlign w:val="superscript"/>
        </w:rPr>
        <w:footnoteRef/>
      </w:r>
      <w:r>
        <w:tab/>
        <w:t>“overeenstemming, overeenkomst, afspraak, concert.”</w:t>
      </w:r>
    </w:p>
    <w:p w:rsidR="004E0B8F" w:rsidRDefault="004E0B8F" w:rsidP="004E0B8F">
      <w:pPr>
        <w:pStyle w:val="Footnote-OneDigit"/>
      </w:pPr>
    </w:p>
  </w:footnote>
  <w:footnote w:id="5">
    <w:p w:rsidR="004E0B8F" w:rsidRDefault="004E0B8F" w:rsidP="004E0B8F">
      <w:pPr>
        <w:pStyle w:val="Footnote-OneDigit"/>
      </w:pPr>
      <w:r>
        <w:rPr>
          <w:vertAlign w:val="superscript"/>
        </w:rPr>
        <w:footnoteRef/>
      </w:r>
      <w:r>
        <w:tab/>
        <w:t>“nadeel.”</w:t>
      </w:r>
    </w:p>
    <w:p w:rsidR="004E0B8F" w:rsidRDefault="004E0B8F" w:rsidP="004E0B8F">
      <w:pPr>
        <w:pStyle w:val="Footnote-OneDigit"/>
      </w:pPr>
    </w:p>
  </w:footnote>
  <w:footnote w:id="6">
    <w:p w:rsidR="004E0B8F" w:rsidRDefault="004E0B8F" w:rsidP="004E0B8F">
      <w:pPr>
        <w:pStyle w:val="Footnote-OneDigit"/>
      </w:pPr>
      <w:r>
        <w:rPr>
          <w:vertAlign w:val="superscript"/>
        </w:rPr>
        <w:footnoteRef/>
      </w:r>
      <w:r>
        <w:tab/>
        <w:t>miswritten for l’Avoÿer.</w:t>
      </w:r>
    </w:p>
    <w:p w:rsidR="004E0B8F" w:rsidRDefault="004E0B8F" w:rsidP="004E0B8F">
      <w:pPr>
        <w:pStyle w:val="Footnote-OneDigit"/>
      </w:pPr>
    </w:p>
  </w:footnote>
  <w:footnote w:id="7">
    <w:p w:rsidR="004E0B8F" w:rsidRDefault="004E0B8F" w:rsidP="004E0B8F">
      <w:pPr>
        <w:pStyle w:val="FirstFootnoteinColumnLine"/>
      </w:pPr>
      <w:r>
        <w:rPr>
          <w:vertAlign w:val="superscript"/>
        </w:rPr>
        <w:footnoteRef/>
      </w:r>
      <w:r>
        <w:tab/>
        <w:t>“appuyer” (French)  “steunen.”</w:t>
      </w:r>
    </w:p>
    <w:p w:rsidR="004E0B8F" w:rsidRDefault="004E0B8F" w:rsidP="004E0B8F">
      <w:pPr>
        <w:pStyle w:val="FirstFootnoteinColumnLine"/>
      </w:pPr>
    </w:p>
  </w:footnote>
  <w:footnote w:id="8">
    <w:p w:rsidR="004E0B8F" w:rsidRDefault="004E0B8F" w:rsidP="004E0B8F">
      <w:pPr>
        <w:pStyle w:val="Footnote-OneDigit"/>
      </w:pPr>
      <w:r>
        <w:rPr>
          <w:vertAlign w:val="superscript"/>
        </w:rPr>
        <w:footnoteRef/>
      </w:r>
      <w:r>
        <w:tab/>
        <w:t>“binnenkomst, ingang.”</w:t>
      </w:r>
    </w:p>
    <w:p w:rsidR="004E0B8F" w:rsidRDefault="004E0B8F" w:rsidP="004E0B8F">
      <w:pPr>
        <w:pStyle w:val="Footnote-OneDigit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46979D" w14:textId="0168E371" w:rsidR="007E6ED7" w:rsidRPr="00F362B5" w:rsidRDefault="007E6ED7">
    <w:pPr>
      <w:pStyle w:val="Header"/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790C91" w:rsidRPr="00F362B5" w14:paraId="5B4C998C" w14:textId="77777777" w:rsidTr="006957E3">
      <w:tc>
        <w:tcPr>
          <w:tcW w:w="4675" w:type="dxa"/>
          <w:vAlign w:val="center"/>
        </w:tcPr>
        <w:p w14:paraId="553C2A78" w14:textId="77777777" w:rsidR="00790C91" w:rsidRDefault="006957E3" w:rsidP="006957E3">
          <w:pPr>
            <w:pStyle w:val="Header"/>
          </w:pPr>
          <w:r w:rsidRPr="00F362B5">
            <w:rPr>
              <w:b/>
              <w:bCs/>
            </w:rPr>
            <w:t>Repository:</w:t>
          </w:r>
          <w:r w:rsidRPr="00F362B5">
            <w:t xml:space="preserve"> </w:t>
          </w:r>
          <w:r w:rsidR="00790C91" w:rsidRPr="00F362B5">
            <w:t xml:space="preserve"> </w:t>
          </w:r>
          <w:proofErr w:type="spellStart"/>
          <w:r w:rsidR="001B5C66" w:rsidRPr="00F362B5">
            <w:t>Stadsarchief</w:t>
          </w:r>
          <w:proofErr w:type="spellEnd"/>
          <w:r w:rsidR="001B5C66" w:rsidRPr="00F362B5">
            <w:t xml:space="preserve"> Amsterdam</w:t>
          </w:r>
        </w:p>
        <w:p w14:paraId="0200F8FF" w14:textId="0A839A4C" w:rsidR="00EA0E01" w:rsidRPr="00F362B5" w:rsidRDefault="00EA0E01" w:rsidP="006957E3">
          <w:pPr>
            <w:pStyle w:val="Header"/>
          </w:pPr>
          <w:r w:rsidRPr="00EA0E01">
            <w:rPr>
              <w:b/>
              <w:bCs/>
            </w:rPr>
          </w:r>
          <w:r/>
          <w:r w:rsidRPr="00345047"/>
          <w:r>
            <w:rPr>
              <w:b/>
            </w:rPr>
            <w:t xml:space="preserve">Digital ID: </w:t>
          </w:r>
          <w:r>
            <w:t>1273.01</w:t>
          </w:r>
        </w:p>
      </w:tc>
      <w:tc>
        <w:tcPr>
          <w:tcW w:w="4675" w:type="dxa"/>
          <w:vAlign w:val="center"/>
        </w:tcPr>
        <w:p w14:paraId="7A5CF5BF" w14:textId="2FEA29CA" w:rsidR="00790C91" w:rsidRPr="00F362B5" w:rsidRDefault="00790C91" w:rsidP="006957E3">
          <w:pPr>
            <w:pStyle w:val="Header"/>
            <w:jc w:val="right"/>
          </w:pPr>
          <w:r w:rsidRPr="00F362B5">
            <w:rPr>
              <w:noProof/>
            </w:rPr>
            <w:drawing>
              <wp:inline distT="0" distB="0" distL="0" distR="0" wp14:anchorId="4551E5A7" wp14:editId="65D890EF">
                <wp:extent cx="2180221" cy="458994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80221" cy="45899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6294E83" w14:textId="0EAE58AE" w:rsidR="007E6ED7" w:rsidRPr="00F362B5" w:rsidRDefault="007E6ED7" w:rsidP="00790C9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C5EB3"/>
    <w:rsid w:val="00010B5E"/>
    <w:rsid w:val="00081726"/>
    <w:rsid w:val="000C5EB3"/>
    <w:rsid w:val="001B5C66"/>
    <w:rsid w:val="002258E0"/>
    <w:rsid w:val="00345047"/>
    <w:rsid w:val="003C6E60"/>
    <w:rsid w:val="00537FD0"/>
    <w:rsid w:val="00625AA6"/>
    <w:rsid w:val="0064582D"/>
    <w:rsid w:val="00694330"/>
    <w:rsid w:val="006957E3"/>
    <w:rsid w:val="00723ECE"/>
    <w:rsid w:val="00732FA8"/>
    <w:rsid w:val="0074355D"/>
    <w:rsid w:val="00790C91"/>
    <w:rsid w:val="00793CD8"/>
    <w:rsid w:val="007E6D12"/>
    <w:rsid w:val="007E6ED7"/>
    <w:rsid w:val="008E0ECB"/>
    <w:rsid w:val="00951793"/>
    <w:rsid w:val="00995A84"/>
    <w:rsid w:val="009F5075"/>
    <w:rsid w:val="00AA6689"/>
    <w:rsid w:val="00B239B0"/>
    <w:rsid w:val="00B37B2A"/>
    <w:rsid w:val="00B403AC"/>
    <w:rsid w:val="00B97451"/>
    <w:rsid w:val="00C80846"/>
    <w:rsid w:val="00CA2C1A"/>
    <w:rsid w:val="00CB754B"/>
    <w:rsid w:val="00D8454D"/>
    <w:rsid w:val="00DE6E15"/>
    <w:rsid w:val="00EA0E01"/>
    <w:rsid w:val="00EB624F"/>
    <w:rsid w:val="00F3046F"/>
    <w:rsid w:val="00F362B5"/>
    <w:rsid w:val="00FA3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FD1E1C"/>
  <w15:chartTrackingRefBased/>
  <w15:docId w15:val="{967A4EF9-88E9-46A4-8C13-2D9FC8A110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62B5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C5EB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C5EB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C5EB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C5EB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C5EB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C5EB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C5EB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C5EB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C5EB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C5EB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C5EB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C5EB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C5EB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C5EB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C5EB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C5EB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C5EB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C5EB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C5EB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C5EB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C5EB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C5EB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C5EB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C5EB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C5EB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C5EB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C5EB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C5EB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C5EB3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6ED7"/>
  </w:style>
  <w:style w:type="paragraph" w:styleId="Footer">
    <w:name w:val="footer"/>
    <w:basedOn w:val="Normal"/>
    <w:link w:val="Foot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6ED7"/>
  </w:style>
  <w:style w:type="table" w:styleId="TableGrid">
    <w:name w:val="Table Grid"/>
    <w:basedOn w:val="TableNormal"/>
    <w:uiPriority w:val="39"/>
    <w:rsid w:val="007E6E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Normal"/>
    <w:uiPriority w:val="99"/>
    <w:rsid w:val="004E0B8F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character" w:styleId="FootnoteReference">
    <w:name w:val="footnote reference"/>
    <w:basedOn w:val="DefaultParagraphFont"/>
    <w:uiPriority w:val="99"/>
    <w:rsid w:val="004E0B8F"/>
    <w:rPr>
      <w:w w:val="100"/>
      <w:vertAlign w:val="superscript"/>
    </w:rPr>
  </w:style>
  <w:style w:type="paragraph" w:customStyle="1" w:styleId="OriginalText">
    <w:name w:val="Original Text"/>
    <w:basedOn w:val="Normal"/>
    <w:uiPriority w:val="99"/>
    <w:rsid w:val="004E0B8F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character" w:customStyle="1" w:styleId="Italics">
    <w:name w:val="Italics"/>
    <w:uiPriority w:val="99"/>
    <w:rsid w:val="004E0B8F"/>
    <w:rPr>
      <w:i/>
      <w:iCs/>
    </w:rPr>
  </w:style>
  <w:style w:type="paragraph" w:styleId="FootnoteText">
    <w:name w:val="footnote text"/>
    <w:basedOn w:val="Normal"/>
    <w:link w:val="FootnoteTextChar"/>
    <w:uiPriority w:val="99"/>
    <w:rsid w:val="004E0B8F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4E0B8F"/>
    <w:rPr>
      <w:rFonts w:ascii="Sabon LT Std" w:hAnsi="Sabon LT Std" w:cs="Sabon LT Std"/>
      <w:color w:val="000000"/>
      <w:sz w:val="15"/>
      <w:szCs w:val="15"/>
    </w:rPr>
  </w:style>
  <w:style w:type="character" w:customStyle="1" w:styleId="ChapterNumberforFootnote">
    <w:name w:val="Chapter Number for Footnote"/>
    <w:uiPriority w:val="99"/>
    <w:rsid w:val="004E0B8F"/>
    <w:rPr>
      <w:sz w:val="20"/>
      <w:szCs w:val="20"/>
      <w:vertAlign w:val="baseline"/>
    </w:rPr>
  </w:style>
  <w:style w:type="paragraph" w:customStyle="1" w:styleId="Footnote-OneDigit">
    <w:name w:val="Footnote-One Digit"/>
    <w:basedOn w:val="Normal"/>
    <w:uiPriority w:val="99"/>
    <w:rsid w:val="004E0B8F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FirstFootnoteinColumnLine">
    <w:name w:val="First Footnote in Column Line"/>
    <w:basedOn w:val="Normal"/>
    <w:uiPriority w:val="99"/>
    <w:rsid w:val="004E0B8F"/>
    <w:pPr>
      <w:pBdr>
        <w:top w:val="single" w:sz="4" w:space="9" w:color="auto"/>
      </w:pBd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6" ma:contentTypeDescription="Create a new document." ma:contentTypeScope="" ma:versionID="257f519b6e18f66f6d49e1ce79e0dd95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cb9cd2ebb8b6eb7bbc94e256fc41860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22FC5A8-8899-488B-9E64-523A0453C23A}">
  <ds:schemaRefs>
    <ds:schemaRef ds:uri="http://schemas.microsoft.com/office/2006/metadata/properties"/>
    <ds:schemaRef ds:uri="http://schemas.microsoft.com/office/infopath/2007/PartnerControls"/>
    <ds:schemaRef ds:uri="a3ae7234-4236-458e-8f83-7fa411cc1596"/>
    <ds:schemaRef ds:uri="186ac309-00a3-45b0-8335-d4f8ef684c86"/>
  </ds:schemaRefs>
</ds:datastoreItem>
</file>

<file path=customXml/itemProps2.xml><?xml version="1.0" encoding="utf-8"?>
<ds:datastoreItem xmlns:ds="http://schemas.openxmlformats.org/officeDocument/2006/customXml" ds:itemID="{4B224FA6-848F-40C1-A115-815974F5791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560586E-BFC0-4BD8-A180-70A6A645DD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6ac309-00a3-45b0-8335-d4f8ef684c86"/>
    <ds:schemaRef ds:uri="a3ae7234-4236-458e-8f83-7fa411cc15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7</Words>
  <Characters>6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entral Florida</Company>
  <LinksUpToDate>false</LinksUpToDate>
  <CharactersWithSpaces>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Giroux</dc:creator>
  <cp:keywords/>
  <dc:description/>
  <cp:lastModifiedBy>Brook Miller</cp:lastModifiedBy>
  <cp:revision>3</cp:revision>
  <dcterms:created xsi:type="dcterms:W3CDTF">2025-06-04T15:04:00Z</dcterms:created>
  <dcterms:modified xsi:type="dcterms:W3CDTF">2025-06-04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